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1C5DB" w14:textId="77777777" w:rsidR="00B97164" w:rsidRPr="001A3E13" w:rsidRDefault="007764F6">
      <w:pPr>
        <w:jc w:val="center"/>
        <w:rPr>
          <w:rFonts w:ascii="华文中宋" w:eastAsia="华文中宋" w:hAnsi="华文中宋"/>
          <w:b/>
          <w:w w:val="98"/>
          <w:kern w:val="0"/>
          <w:sz w:val="44"/>
          <w:szCs w:val="44"/>
        </w:rPr>
      </w:pPr>
      <w:r w:rsidRPr="001A3E13">
        <w:rPr>
          <w:rFonts w:ascii="华文中宋" w:eastAsia="华文中宋" w:hAnsi="华文中宋" w:hint="eastAsia"/>
          <w:b/>
          <w:spacing w:val="62"/>
          <w:w w:val="98"/>
          <w:kern w:val="0"/>
          <w:sz w:val="44"/>
          <w:szCs w:val="44"/>
          <w:fitText w:val="4328" w:id="-1188292352"/>
        </w:rPr>
        <w:t>广东外语外贸大</w:t>
      </w:r>
      <w:r w:rsidRPr="001A3E13">
        <w:rPr>
          <w:rFonts w:ascii="华文中宋" w:eastAsia="华文中宋" w:hAnsi="华文中宋" w:hint="eastAsia"/>
          <w:b/>
          <w:w w:val="98"/>
          <w:kern w:val="0"/>
          <w:sz w:val="44"/>
          <w:szCs w:val="44"/>
          <w:fitText w:val="4328" w:id="-1188292352"/>
        </w:rPr>
        <w:t>学</w:t>
      </w:r>
    </w:p>
    <w:p w14:paraId="6320362D" w14:textId="77777777" w:rsidR="00B97164" w:rsidRDefault="007764F6">
      <w:pPr>
        <w:jc w:val="center"/>
        <w:rPr>
          <w:rFonts w:ascii="华文中宋" w:eastAsia="华文中宋" w:hAnsi="华文中宋"/>
          <w:b/>
          <w:spacing w:val="-2"/>
          <w:w w:val="98"/>
          <w:kern w:val="0"/>
          <w:sz w:val="44"/>
          <w:szCs w:val="44"/>
        </w:rPr>
      </w:pPr>
      <w:r w:rsidRPr="0034077B">
        <w:rPr>
          <w:rFonts w:ascii="华文中宋" w:eastAsia="华文中宋" w:hAnsi="华文中宋" w:hint="eastAsia"/>
          <w:b/>
          <w:spacing w:val="3"/>
          <w:w w:val="57"/>
          <w:kern w:val="0"/>
          <w:sz w:val="44"/>
          <w:szCs w:val="44"/>
          <w:fitText w:val="4320" w:id="1"/>
        </w:rPr>
        <w:t>双语认知与发展实验室使用申请记录</w:t>
      </w:r>
      <w:r w:rsidRPr="0034077B">
        <w:rPr>
          <w:rFonts w:ascii="华文中宋" w:eastAsia="华文中宋" w:hAnsi="华文中宋" w:hint="eastAsia"/>
          <w:b/>
          <w:spacing w:val="-19"/>
          <w:w w:val="57"/>
          <w:kern w:val="0"/>
          <w:sz w:val="44"/>
          <w:szCs w:val="44"/>
          <w:fitText w:val="4320" w:id="1"/>
        </w:rPr>
        <w:t>表</w:t>
      </w:r>
    </w:p>
    <w:p w14:paraId="65CB5175" w14:textId="77777777" w:rsidR="00B97164" w:rsidRDefault="007764F6">
      <w:pPr>
        <w:jc w:val="center"/>
        <w:rPr>
          <w:rFonts w:ascii="华文中宋" w:eastAsia="华文中宋" w:hAnsi="华文中宋"/>
          <w:b/>
          <w:spacing w:val="-2"/>
          <w:w w:val="98"/>
          <w:kern w:val="0"/>
          <w:sz w:val="24"/>
        </w:rPr>
      </w:pPr>
      <w:r w:rsidRPr="001A3E13">
        <w:rPr>
          <w:rFonts w:ascii="华文中宋" w:eastAsia="华文中宋" w:hAnsi="华文中宋" w:hint="eastAsia"/>
          <w:b/>
          <w:spacing w:val="153"/>
          <w:kern w:val="0"/>
          <w:sz w:val="24"/>
          <w:fitText w:val="4320" w:id="2"/>
        </w:rPr>
        <w:t>（202</w:t>
      </w:r>
      <w:r w:rsidR="00032B78" w:rsidRPr="001A3E13">
        <w:rPr>
          <w:rFonts w:ascii="华文中宋" w:eastAsia="华文中宋" w:hAnsi="华文中宋"/>
          <w:b/>
          <w:spacing w:val="153"/>
          <w:w w:val="98"/>
          <w:kern w:val="0"/>
          <w:sz w:val="24"/>
          <w:fitText w:val="4320" w:id="2"/>
        </w:rPr>
        <w:t>3</w:t>
      </w:r>
      <w:r w:rsidRPr="001A3E13">
        <w:rPr>
          <w:rFonts w:ascii="华文中宋" w:eastAsia="华文中宋" w:hAnsi="华文中宋" w:hint="eastAsia"/>
          <w:b/>
          <w:spacing w:val="153"/>
          <w:kern w:val="0"/>
          <w:sz w:val="24"/>
          <w:fitText w:val="4320" w:id="2"/>
        </w:rPr>
        <w:t>年修订版</w:t>
      </w:r>
      <w:r w:rsidRPr="001A3E13">
        <w:rPr>
          <w:rFonts w:ascii="华文中宋" w:eastAsia="华文中宋" w:hAnsi="华文中宋" w:hint="eastAsia"/>
          <w:b/>
          <w:spacing w:val="4"/>
          <w:kern w:val="0"/>
          <w:sz w:val="24"/>
          <w:fitText w:val="4320" w:id="2"/>
        </w:rPr>
        <w:t>）</w:t>
      </w:r>
    </w:p>
    <w:p w14:paraId="4400F209" w14:textId="77777777" w:rsidR="00B97164" w:rsidRDefault="00B97164">
      <w:pPr>
        <w:jc w:val="center"/>
        <w:rPr>
          <w:sz w:val="24"/>
        </w:rPr>
      </w:pPr>
    </w:p>
    <w:p w14:paraId="735218C3" w14:textId="77777777" w:rsidR="00B97164" w:rsidRDefault="007764F6">
      <w:pPr>
        <w:spacing w:line="400" w:lineRule="exact"/>
        <w:jc w:val="right"/>
        <w:rPr>
          <w:sz w:val="24"/>
        </w:rPr>
      </w:pPr>
      <w:r>
        <w:rPr>
          <w:rFonts w:hint="eastAsia"/>
          <w:sz w:val="24"/>
        </w:rPr>
        <w:t>申请时间：</w:t>
      </w:r>
      <w:r>
        <w:rPr>
          <w:rFonts w:hint="eastAsia"/>
          <w:sz w:val="24"/>
          <w:u w:val="single"/>
        </w:rPr>
        <w:t xml:space="preserve">           </w:t>
      </w:r>
      <w:r>
        <w:rPr>
          <w:rFonts w:hint="eastAsia"/>
          <w:sz w:val="24"/>
        </w:rPr>
        <w:t>年</w:t>
      </w:r>
      <w:r>
        <w:rPr>
          <w:rFonts w:hint="eastAsia"/>
          <w:sz w:val="24"/>
          <w:u w:val="single"/>
        </w:rPr>
        <w:t xml:space="preserve">       </w:t>
      </w:r>
      <w:r>
        <w:rPr>
          <w:rFonts w:hint="eastAsia"/>
          <w:sz w:val="24"/>
        </w:rPr>
        <w:t>月</w:t>
      </w:r>
      <w:r>
        <w:rPr>
          <w:rFonts w:hint="eastAsia"/>
          <w:sz w:val="24"/>
          <w:u w:val="single"/>
        </w:rPr>
        <w:t xml:space="preserve">      </w:t>
      </w:r>
      <w:r>
        <w:rPr>
          <w:rFonts w:hint="eastAsia"/>
          <w:sz w:val="24"/>
        </w:rPr>
        <w:t>日</w:t>
      </w:r>
    </w:p>
    <w:tbl>
      <w:tblPr>
        <w:tblW w:w="9716" w:type="dxa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81"/>
        <w:gridCol w:w="706"/>
        <w:gridCol w:w="631"/>
        <w:gridCol w:w="1211"/>
        <w:gridCol w:w="1418"/>
        <w:gridCol w:w="992"/>
        <w:gridCol w:w="773"/>
        <w:gridCol w:w="2204"/>
      </w:tblGrid>
      <w:tr w:rsidR="00B97164" w14:paraId="33571706" w14:textId="77777777" w:rsidTr="0034077B">
        <w:trPr>
          <w:trHeight w:val="623"/>
          <w:jc w:val="center"/>
        </w:trPr>
        <w:tc>
          <w:tcPr>
            <w:tcW w:w="1781" w:type="dxa"/>
            <w:tcBorders>
              <w:top w:val="double" w:sz="4" w:space="0" w:color="auto"/>
              <w:left w:val="doub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F8CD459" w14:textId="77777777" w:rsidR="00B97164" w:rsidRDefault="007764F6" w:rsidP="00DF2EF8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实验负责</w:t>
            </w:r>
            <w:r w:rsidR="00032B78">
              <w:rPr>
                <w:rFonts w:hint="eastAsia"/>
                <w:b/>
                <w:sz w:val="24"/>
              </w:rPr>
              <w:t>老师</w:t>
            </w:r>
          </w:p>
        </w:tc>
        <w:tc>
          <w:tcPr>
            <w:tcW w:w="706" w:type="dxa"/>
            <w:tcBorders>
              <w:top w:val="doub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BB1633" w14:textId="77777777" w:rsidR="00B97164" w:rsidRDefault="007764F6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1842" w:type="dxa"/>
            <w:gridSpan w:val="2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4F8163" w14:textId="77777777" w:rsidR="00B97164" w:rsidRDefault="00B97164">
            <w:pPr>
              <w:jc w:val="center"/>
              <w:rPr>
                <w:sz w:val="24"/>
              </w:rPr>
            </w:pPr>
          </w:p>
        </w:tc>
        <w:tc>
          <w:tcPr>
            <w:tcW w:w="14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238B28" w14:textId="77777777" w:rsidR="00B97164" w:rsidRDefault="007764F6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联系电话</w:t>
            </w:r>
          </w:p>
        </w:tc>
        <w:tc>
          <w:tcPr>
            <w:tcW w:w="3969" w:type="dxa"/>
            <w:gridSpan w:val="3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B9E4F5A" w14:textId="77777777" w:rsidR="00B97164" w:rsidRDefault="00B97164">
            <w:pPr>
              <w:jc w:val="center"/>
              <w:rPr>
                <w:sz w:val="24"/>
              </w:rPr>
            </w:pPr>
          </w:p>
        </w:tc>
      </w:tr>
      <w:tr w:rsidR="00B97164" w14:paraId="5A3CA555" w14:textId="77777777" w:rsidTr="0034077B">
        <w:trPr>
          <w:trHeight w:val="612"/>
          <w:jc w:val="center"/>
        </w:trPr>
        <w:tc>
          <w:tcPr>
            <w:tcW w:w="1781" w:type="dxa"/>
            <w:tcBorders>
              <w:top w:val="double" w:sz="4" w:space="0" w:color="auto"/>
              <w:left w:val="doub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F1B073D" w14:textId="77777777" w:rsidR="00B97164" w:rsidRDefault="007764F6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申请实验室</w:t>
            </w:r>
          </w:p>
          <w:p w14:paraId="3AF182A2" w14:textId="77777777" w:rsidR="00B97164" w:rsidRDefault="007764F6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名称</w:t>
            </w:r>
          </w:p>
        </w:tc>
        <w:tc>
          <w:tcPr>
            <w:tcW w:w="4958" w:type="dxa"/>
            <w:gridSpan w:val="5"/>
            <w:tcBorders>
              <w:top w:val="double" w:sz="4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E2D41AA" w14:textId="77777777" w:rsidR="00B97164" w:rsidRDefault="00B97164">
            <w:pPr>
              <w:jc w:val="center"/>
              <w:rPr>
                <w:sz w:val="24"/>
              </w:rPr>
            </w:pPr>
          </w:p>
        </w:tc>
        <w:tc>
          <w:tcPr>
            <w:tcW w:w="773" w:type="dxa"/>
            <w:tcBorders>
              <w:top w:val="doub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093CF52C" w14:textId="77777777" w:rsidR="00B97164" w:rsidRDefault="007764F6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房号</w:t>
            </w:r>
          </w:p>
        </w:tc>
        <w:tc>
          <w:tcPr>
            <w:tcW w:w="2204" w:type="dxa"/>
            <w:tcBorders>
              <w:top w:val="double" w:sz="4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296475E" w14:textId="77777777" w:rsidR="00B97164" w:rsidRDefault="00B97164">
            <w:pPr>
              <w:jc w:val="center"/>
              <w:rPr>
                <w:sz w:val="24"/>
              </w:rPr>
            </w:pPr>
          </w:p>
        </w:tc>
      </w:tr>
      <w:tr w:rsidR="00B97164" w14:paraId="0EF54343" w14:textId="77777777" w:rsidTr="0034077B">
        <w:trPr>
          <w:trHeight w:val="612"/>
          <w:jc w:val="center"/>
        </w:trPr>
        <w:tc>
          <w:tcPr>
            <w:tcW w:w="1781" w:type="dxa"/>
            <w:tcBorders>
              <w:top w:val="double" w:sz="4" w:space="0" w:color="auto"/>
              <w:left w:val="doub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39F92F5" w14:textId="77777777" w:rsidR="00B97164" w:rsidRDefault="007764F6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实验题目</w:t>
            </w:r>
          </w:p>
        </w:tc>
        <w:tc>
          <w:tcPr>
            <w:tcW w:w="4958" w:type="dxa"/>
            <w:gridSpan w:val="5"/>
            <w:tcBorders>
              <w:top w:val="double" w:sz="4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7BD5B31E" w14:textId="77777777" w:rsidR="00B97164" w:rsidRDefault="00B97164">
            <w:pPr>
              <w:jc w:val="center"/>
              <w:rPr>
                <w:sz w:val="24"/>
              </w:rPr>
            </w:pPr>
          </w:p>
        </w:tc>
        <w:tc>
          <w:tcPr>
            <w:tcW w:w="773" w:type="dxa"/>
            <w:tcBorders>
              <w:top w:val="doub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045783D" w14:textId="77777777" w:rsidR="00B97164" w:rsidRDefault="007764F6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被试人数</w:t>
            </w:r>
          </w:p>
        </w:tc>
        <w:tc>
          <w:tcPr>
            <w:tcW w:w="2204" w:type="dxa"/>
            <w:tcBorders>
              <w:top w:val="double" w:sz="4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4229D32" w14:textId="77777777" w:rsidR="00B97164" w:rsidRDefault="00B97164">
            <w:pPr>
              <w:jc w:val="center"/>
              <w:rPr>
                <w:sz w:val="24"/>
              </w:rPr>
            </w:pPr>
          </w:p>
        </w:tc>
      </w:tr>
      <w:tr w:rsidR="00B97164" w14:paraId="01E1EA07" w14:textId="77777777" w:rsidTr="0034077B">
        <w:trPr>
          <w:trHeight w:val="963"/>
          <w:jc w:val="center"/>
        </w:trPr>
        <w:tc>
          <w:tcPr>
            <w:tcW w:w="1781" w:type="dxa"/>
            <w:tcBorders>
              <w:top w:val="single" w:sz="18" w:space="0" w:color="auto"/>
              <w:left w:val="doub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2220860" w14:textId="77777777" w:rsidR="00B97164" w:rsidRDefault="007764F6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实验类别</w:t>
            </w:r>
          </w:p>
        </w:tc>
        <w:tc>
          <w:tcPr>
            <w:tcW w:w="7935" w:type="dxa"/>
            <w:gridSpan w:val="7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EA83D11" w14:textId="77777777" w:rsidR="00B97164" w:rsidRDefault="007764F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□毕业论文实验□课程教学实验□</w:t>
            </w:r>
            <w:proofErr w:type="gramStart"/>
            <w:r>
              <w:rPr>
                <w:rFonts w:hint="eastAsia"/>
                <w:sz w:val="24"/>
              </w:rPr>
              <w:t>课程综设实验</w:t>
            </w:r>
            <w:proofErr w:type="gramEnd"/>
            <w:r>
              <w:rPr>
                <w:rFonts w:hint="eastAsia"/>
                <w:sz w:val="24"/>
              </w:rPr>
              <w:t>□大学生创新性实验</w:t>
            </w:r>
          </w:p>
          <w:p w14:paraId="373B881F" w14:textId="77777777" w:rsidR="00B97164" w:rsidRDefault="007764F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□校院级课题实验□学生科研实验□教师科研实验□程序调试□其他</w:t>
            </w:r>
          </w:p>
        </w:tc>
      </w:tr>
      <w:tr w:rsidR="00B97164" w14:paraId="74E72DDB" w14:textId="77777777" w:rsidTr="0034077B">
        <w:trPr>
          <w:trHeight w:val="969"/>
          <w:jc w:val="center"/>
        </w:trPr>
        <w:tc>
          <w:tcPr>
            <w:tcW w:w="1781" w:type="dxa"/>
            <w:vMerge w:val="restart"/>
            <w:tcBorders>
              <w:top w:val="single" w:sz="18" w:space="0" w:color="auto"/>
              <w:left w:val="doub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2DBBD13" w14:textId="77777777" w:rsidR="00B97164" w:rsidRDefault="007764F6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b/>
                <w:sz w:val="24"/>
              </w:rPr>
              <w:t>使用时间</w:t>
            </w:r>
          </w:p>
        </w:tc>
        <w:tc>
          <w:tcPr>
            <w:tcW w:w="1337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F15406" w14:textId="77777777" w:rsidR="00B97164" w:rsidRDefault="007764F6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使用时间</w:t>
            </w:r>
          </w:p>
        </w:tc>
        <w:tc>
          <w:tcPr>
            <w:tcW w:w="6598" w:type="dxa"/>
            <w:gridSpan w:val="5"/>
            <w:tcBorders>
              <w:top w:val="single" w:sz="18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F315E06" w14:textId="77777777" w:rsidR="00B97164" w:rsidRDefault="00B97164">
            <w:pPr>
              <w:jc w:val="left"/>
              <w:rPr>
                <w:sz w:val="24"/>
                <w:u w:val="single"/>
              </w:rPr>
            </w:pPr>
          </w:p>
          <w:p w14:paraId="73F0B89C" w14:textId="77777777" w:rsidR="00B97164" w:rsidRDefault="007764F6">
            <w:pPr>
              <w:jc w:val="left"/>
              <w:rPr>
                <w:sz w:val="24"/>
              </w:rPr>
            </w:pPr>
            <w:r>
              <w:rPr>
                <w:rFonts w:hint="eastAsia"/>
                <w:sz w:val="24"/>
                <w:u w:val="single"/>
              </w:rPr>
              <w:t xml:space="preserve">       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  <w:u w:val="single"/>
              </w:rPr>
              <w:t xml:space="preserve">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  <w:u w:val="single"/>
              </w:rPr>
              <w:t xml:space="preserve">     </w:t>
            </w:r>
            <w:r>
              <w:rPr>
                <w:rFonts w:hint="eastAsia"/>
                <w:sz w:val="24"/>
              </w:rPr>
              <w:t>日～</w:t>
            </w:r>
            <w:r>
              <w:rPr>
                <w:rFonts w:hint="eastAsia"/>
                <w:sz w:val="24"/>
                <w:u w:val="single"/>
              </w:rPr>
              <w:t xml:space="preserve">       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  <w:u w:val="single"/>
              </w:rPr>
              <w:t xml:space="preserve">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  <w:u w:val="single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</w:p>
        </w:tc>
      </w:tr>
      <w:tr w:rsidR="00B97164" w14:paraId="49DAEEFE" w14:textId="77777777" w:rsidTr="0034077B">
        <w:trPr>
          <w:trHeight w:val="719"/>
          <w:jc w:val="center"/>
        </w:trPr>
        <w:tc>
          <w:tcPr>
            <w:tcW w:w="1781" w:type="dxa"/>
            <w:vMerge/>
            <w:tcBorders>
              <w:left w:val="doub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3D72E0E" w14:textId="77777777" w:rsidR="00B97164" w:rsidRDefault="00B97164">
            <w:pPr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1337" w:type="dxa"/>
            <w:gridSpan w:val="2"/>
            <w:vMerge w:val="restart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0EC6E5" w14:textId="77777777" w:rsidR="00B97164" w:rsidRDefault="007764F6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合</w:t>
            </w:r>
            <w:r>
              <w:rPr>
                <w:rFonts w:hint="eastAsia"/>
                <w:b/>
                <w:sz w:val="24"/>
              </w:rPr>
              <w:t xml:space="preserve">  </w:t>
            </w:r>
            <w:r>
              <w:rPr>
                <w:rFonts w:hint="eastAsia"/>
                <w:b/>
                <w:sz w:val="24"/>
              </w:rPr>
              <w:t>计</w:t>
            </w:r>
          </w:p>
        </w:tc>
        <w:tc>
          <w:tcPr>
            <w:tcW w:w="262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F12A0A" w14:textId="77777777" w:rsidR="00B97164" w:rsidRDefault="007764F6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工作日（白天）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E69C39" w14:textId="77777777" w:rsidR="00B97164" w:rsidRDefault="007764F6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</w:t>
            </w:r>
            <w:r>
              <w:rPr>
                <w:rFonts w:hint="eastAsia"/>
                <w:sz w:val="24"/>
              </w:rPr>
              <w:t>天</w:t>
            </w:r>
          </w:p>
        </w:tc>
        <w:tc>
          <w:tcPr>
            <w:tcW w:w="7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040156" w14:textId="77777777" w:rsidR="00B97164" w:rsidRDefault="007764F6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晚上</w:t>
            </w:r>
          </w:p>
        </w:tc>
        <w:tc>
          <w:tcPr>
            <w:tcW w:w="2204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AB416C8" w14:textId="77777777" w:rsidR="00B97164" w:rsidRDefault="007764F6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 </w:t>
            </w:r>
            <w:r>
              <w:rPr>
                <w:rFonts w:hint="eastAsia"/>
                <w:sz w:val="24"/>
              </w:rPr>
              <w:t>晚</w:t>
            </w:r>
          </w:p>
        </w:tc>
      </w:tr>
      <w:tr w:rsidR="00B97164" w14:paraId="5BA66487" w14:textId="77777777" w:rsidTr="0034077B">
        <w:trPr>
          <w:trHeight w:val="415"/>
          <w:jc w:val="center"/>
        </w:trPr>
        <w:tc>
          <w:tcPr>
            <w:tcW w:w="1781" w:type="dxa"/>
            <w:vMerge/>
            <w:tcBorders>
              <w:left w:val="doub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F0F552C" w14:textId="77777777" w:rsidR="00B97164" w:rsidRDefault="00B97164">
            <w:pPr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1337" w:type="dxa"/>
            <w:gridSpan w:val="2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435D17" w14:textId="77777777" w:rsidR="00B97164" w:rsidRDefault="00B97164">
            <w:pPr>
              <w:jc w:val="center"/>
              <w:rPr>
                <w:b/>
                <w:sz w:val="24"/>
              </w:rPr>
            </w:pPr>
          </w:p>
        </w:tc>
        <w:tc>
          <w:tcPr>
            <w:tcW w:w="262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57089B" w14:textId="77777777" w:rsidR="00B97164" w:rsidRDefault="007764F6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非工作日</w:t>
            </w:r>
            <w:r>
              <w:rPr>
                <w:rFonts w:hint="eastAsia"/>
                <w:sz w:val="24"/>
              </w:rPr>
              <w:t>(</w:t>
            </w:r>
            <w:r>
              <w:rPr>
                <w:rFonts w:hint="eastAsia"/>
                <w:sz w:val="24"/>
              </w:rPr>
              <w:t>白天</w:t>
            </w:r>
            <w:r>
              <w:rPr>
                <w:rFonts w:hint="eastAsia"/>
                <w:sz w:val="24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F20690" w14:textId="77777777" w:rsidR="00B97164" w:rsidRDefault="007764F6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</w:t>
            </w:r>
            <w:r>
              <w:rPr>
                <w:rFonts w:hint="eastAsia"/>
                <w:sz w:val="24"/>
              </w:rPr>
              <w:t>天</w:t>
            </w:r>
          </w:p>
        </w:tc>
        <w:tc>
          <w:tcPr>
            <w:tcW w:w="7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F29D7F" w14:textId="77777777" w:rsidR="00B97164" w:rsidRDefault="007764F6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晚上</w:t>
            </w:r>
          </w:p>
        </w:tc>
        <w:tc>
          <w:tcPr>
            <w:tcW w:w="2204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F911383" w14:textId="77777777" w:rsidR="00B97164" w:rsidRDefault="007764F6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 </w:t>
            </w:r>
            <w:r>
              <w:rPr>
                <w:rFonts w:hint="eastAsia"/>
                <w:sz w:val="24"/>
              </w:rPr>
              <w:t>晚</w:t>
            </w:r>
          </w:p>
        </w:tc>
      </w:tr>
      <w:tr w:rsidR="00B97164" w14:paraId="26A12E39" w14:textId="77777777" w:rsidTr="0034077B">
        <w:trPr>
          <w:trHeight w:val="275"/>
          <w:jc w:val="center"/>
        </w:trPr>
        <w:tc>
          <w:tcPr>
            <w:tcW w:w="1781" w:type="dxa"/>
            <w:vMerge w:val="restart"/>
            <w:tcBorders>
              <w:left w:val="doub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96B6404" w14:textId="77777777" w:rsidR="00B97164" w:rsidRDefault="007764F6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b/>
                <w:sz w:val="24"/>
              </w:rPr>
              <w:t>使用人员</w:t>
            </w:r>
          </w:p>
        </w:tc>
        <w:tc>
          <w:tcPr>
            <w:tcW w:w="1337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E8A02E" w14:textId="77777777" w:rsidR="00B97164" w:rsidRDefault="007764F6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学生姓名</w:t>
            </w:r>
          </w:p>
        </w:tc>
        <w:tc>
          <w:tcPr>
            <w:tcW w:w="262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55DD6D" w14:textId="77777777" w:rsidR="00B97164" w:rsidRDefault="00032B78" w:rsidP="00032B78">
            <w:pPr>
              <w:ind w:firstLineChars="350" w:firstLine="843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学生</w:t>
            </w:r>
            <w:r>
              <w:rPr>
                <w:b/>
                <w:bCs/>
                <w:sz w:val="24"/>
              </w:rPr>
              <w:t>证</w:t>
            </w:r>
            <w:r w:rsidR="007764F6">
              <w:rPr>
                <w:rFonts w:hint="eastAsia"/>
                <w:b/>
                <w:bCs/>
                <w:sz w:val="24"/>
              </w:rPr>
              <w:t>号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31C7AD5" w14:textId="77777777" w:rsidR="007436D2" w:rsidRDefault="007436D2" w:rsidP="007436D2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联系方式</w:t>
            </w:r>
          </w:p>
        </w:tc>
      </w:tr>
      <w:tr w:rsidR="00B97164" w14:paraId="4D7F7EDD" w14:textId="77777777" w:rsidTr="0034077B">
        <w:trPr>
          <w:trHeight w:val="642"/>
          <w:jc w:val="center"/>
        </w:trPr>
        <w:tc>
          <w:tcPr>
            <w:tcW w:w="1781" w:type="dxa"/>
            <w:vMerge/>
            <w:tcBorders>
              <w:left w:val="doub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0770977" w14:textId="77777777" w:rsidR="00B97164" w:rsidRDefault="00B97164">
            <w:pPr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337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B2DC05" w14:textId="77777777" w:rsidR="00B97164" w:rsidRDefault="00B97164">
            <w:pPr>
              <w:jc w:val="center"/>
              <w:rPr>
                <w:b/>
                <w:sz w:val="24"/>
              </w:rPr>
            </w:pPr>
          </w:p>
        </w:tc>
        <w:tc>
          <w:tcPr>
            <w:tcW w:w="262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AF71BA" w14:textId="77777777" w:rsidR="00B97164" w:rsidRDefault="00B97164">
            <w:pPr>
              <w:jc w:val="center"/>
              <w:rPr>
                <w:sz w:val="24"/>
              </w:rPr>
            </w:pP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6AAB21B" w14:textId="77777777" w:rsidR="00B97164" w:rsidRDefault="00B97164">
            <w:pPr>
              <w:jc w:val="center"/>
              <w:rPr>
                <w:sz w:val="24"/>
              </w:rPr>
            </w:pPr>
          </w:p>
        </w:tc>
      </w:tr>
      <w:tr w:rsidR="00B97164" w14:paraId="394B4EA4" w14:textId="77777777" w:rsidTr="0034077B">
        <w:trPr>
          <w:trHeight w:val="552"/>
          <w:jc w:val="center"/>
        </w:trPr>
        <w:tc>
          <w:tcPr>
            <w:tcW w:w="1781" w:type="dxa"/>
            <w:vMerge/>
            <w:tcBorders>
              <w:left w:val="doub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F32C1F2" w14:textId="77777777" w:rsidR="00B97164" w:rsidRDefault="00B97164">
            <w:pPr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337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473CB3" w14:textId="77777777" w:rsidR="00B97164" w:rsidRDefault="00B97164">
            <w:pPr>
              <w:jc w:val="center"/>
              <w:rPr>
                <w:b/>
                <w:sz w:val="24"/>
              </w:rPr>
            </w:pPr>
          </w:p>
        </w:tc>
        <w:tc>
          <w:tcPr>
            <w:tcW w:w="262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F08C6C" w14:textId="77777777" w:rsidR="00B97164" w:rsidRDefault="00B97164">
            <w:pPr>
              <w:jc w:val="center"/>
              <w:rPr>
                <w:sz w:val="24"/>
              </w:rPr>
            </w:pP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347EC91" w14:textId="77777777" w:rsidR="00B97164" w:rsidRDefault="00B97164">
            <w:pPr>
              <w:jc w:val="center"/>
              <w:rPr>
                <w:sz w:val="24"/>
              </w:rPr>
            </w:pPr>
          </w:p>
        </w:tc>
      </w:tr>
      <w:tr w:rsidR="00B97164" w14:paraId="62F1E68C" w14:textId="77777777" w:rsidTr="0034077B">
        <w:trPr>
          <w:trHeight w:val="1060"/>
          <w:jc w:val="center"/>
        </w:trPr>
        <w:tc>
          <w:tcPr>
            <w:tcW w:w="1781" w:type="dxa"/>
            <w:tcBorders>
              <w:top w:val="single" w:sz="18" w:space="0" w:color="auto"/>
              <w:left w:val="doub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0EC61F4" w14:textId="77777777" w:rsidR="0034077B" w:rsidRDefault="007764F6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实验负责人</w:t>
            </w:r>
          </w:p>
          <w:p w14:paraId="1914CCDC" w14:textId="09F46C53" w:rsidR="00B97164" w:rsidRDefault="007764F6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签名</w:t>
            </w:r>
          </w:p>
        </w:tc>
        <w:tc>
          <w:tcPr>
            <w:tcW w:w="3966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4E03E13F" w14:textId="77777777" w:rsidR="00B97164" w:rsidRDefault="00B97164">
            <w:pPr>
              <w:jc w:val="center"/>
              <w:rPr>
                <w:b/>
                <w:sz w:val="24"/>
              </w:rPr>
            </w:pPr>
          </w:p>
        </w:tc>
        <w:tc>
          <w:tcPr>
            <w:tcW w:w="99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05E5191D" w14:textId="77777777" w:rsidR="00B97164" w:rsidRDefault="00032B78" w:rsidP="00DF2EF8">
            <w:pPr>
              <w:ind w:left="2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使用</w:t>
            </w:r>
            <w:r>
              <w:rPr>
                <w:b/>
                <w:sz w:val="24"/>
              </w:rPr>
              <w:t>学生签名</w:t>
            </w:r>
          </w:p>
        </w:tc>
        <w:tc>
          <w:tcPr>
            <w:tcW w:w="2977" w:type="dxa"/>
            <w:gridSpan w:val="2"/>
            <w:tcBorders>
              <w:top w:val="single" w:sz="18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1011E3D" w14:textId="77777777" w:rsidR="00B97164" w:rsidRDefault="00B97164">
            <w:pPr>
              <w:jc w:val="center"/>
              <w:rPr>
                <w:sz w:val="24"/>
              </w:rPr>
            </w:pPr>
          </w:p>
        </w:tc>
      </w:tr>
      <w:tr w:rsidR="00B97164" w14:paraId="1BD9B02A" w14:textId="77777777" w:rsidTr="0034077B">
        <w:trPr>
          <w:trHeight w:val="1099"/>
          <w:jc w:val="center"/>
        </w:trPr>
        <w:tc>
          <w:tcPr>
            <w:tcW w:w="1781" w:type="dxa"/>
            <w:tcBorders>
              <w:top w:val="single" w:sz="18" w:space="0" w:color="auto"/>
              <w:left w:val="double" w:sz="4" w:space="0" w:color="auto"/>
              <w:bottom w:val="doub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5266146" w14:textId="77777777" w:rsidR="00B97164" w:rsidRDefault="007764F6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实验室秘书</w:t>
            </w:r>
          </w:p>
          <w:p w14:paraId="5C6EA128" w14:textId="77777777" w:rsidR="00B97164" w:rsidRDefault="007764F6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签字</w:t>
            </w:r>
          </w:p>
        </w:tc>
        <w:tc>
          <w:tcPr>
            <w:tcW w:w="3966" w:type="dxa"/>
            <w:gridSpan w:val="4"/>
            <w:tcBorders>
              <w:top w:val="single" w:sz="18" w:space="0" w:color="auto"/>
              <w:left w:val="single" w:sz="18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B295692" w14:textId="77777777" w:rsidR="00B97164" w:rsidRDefault="00B97164">
            <w:pPr>
              <w:jc w:val="center"/>
              <w:rPr>
                <w:b/>
                <w:sz w:val="24"/>
              </w:rPr>
            </w:pPr>
          </w:p>
        </w:tc>
        <w:tc>
          <w:tcPr>
            <w:tcW w:w="992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BEAED1E" w14:textId="77777777" w:rsidR="00B97164" w:rsidRDefault="007764F6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实验室</w:t>
            </w:r>
          </w:p>
          <w:p w14:paraId="1E9755B7" w14:textId="77777777" w:rsidR="00B97164" w:rsidRDefault="007764F6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负责人</w:t>
            </w:r>
          </w:p>
        </w:tc>
        <w:tc>
          <w:tcPr>
            <w:tcW w:w="2977" w:type="dxa"/>
            <w:gridSpan w:val="2"/>
            <w:tcBorders>
              <w:top w:val="single" w:sz="18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EC021B4" w14:textId="77777777" w:rsidR="00B97164" w:rsidRDefault="00B97164">
            <w:pPr>
              <w:jc w:val="center"/>
              <w:rPr>
                <w:sz w:val="24"/>
              </w:rPr>
            </w:pPr>
          </w:p>
        </w:tc>
      </w:tr>
    </w:tbl>
    <w:p w14:paraId="0947F076" w14:textId="77777777" w:rsidR="00B97164" w:rsidRDefault="007764F6">
      <w:pPr>
        <w:spacing w:line="320" w:lineRule="exact"/>
        <w:rPr>
          <w:rFonts w:ascii="黑体" w:eastAsia="黑体"/>
          <w:b/>
          <w:szCs w:val="21"/>
        </w:rPr>
      </w:pPr>
      <w:r>
        <w:rPr>
          <w:rFonts w:ascii="黑体" w:eastAsia="黑体" w:hint="eastAsia"/>
          <w:b/>
          <w:szCs w:val="21"/>
        </w:rPr>
        <w:t>说明：</w:t>
      </w:r>
    </w:p>
    <w:p w14:paraId="27E090FF" w14:textId="77777777" w:rsidR="00FA1089" w:rsidRDefault="007764F6">
      <w:pPr>
        <w:spacing w:line="320" w:lineRule="exact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1．申请人在公众号预约后，填写此表。找导师签字后</w:t>
      </w:r>
      <w:r w:rsidR="00FA1089">
        <w:rPr>
          <w:rFonts w:ascii="宋体" w:hAnsi="宋体" w:hint="eastAsia"/>
          <w:szCs w:val="21"/>
        </w:rPr>
        <w:t>(可用电子</w:t>
      </w:r>
      <w:r w:rsidR="00FA1089">
        <w:rPr>
          <w:rFonts w:ascii="宋体" w:hAnsi="宋体"/>
          <w:szCs w:val="21"/>
        </w:rPr>
        <w:t>签名</w:t>
      </w:r>
      <w:r w:rsidR="00FA1089">
        <w:rPr>
          <w:rFonts w:ascii="宋体" w:hAnsi="宋体" w:hint="eastAsia"/>
          <w:szCs w:val="21"/>
        </w:rPr>
        <w:t>)</w:t>
      </w:r>
      <w:r>
        <w:rPr>
          <w:rFonts w:ascii="宋体" w:hAnsi="宋体" w:hint="eastAsia"/>
          <w:szCs w:val="21"/>
        </w:rPr>
        <w:t>，</w:t>
      </w:r>
      <w:proofErr w:type="gramStart"/>
      <w:r>
        <w:rPr>
          <w:rFonts w:ascii="宋体" w:hAnsi="宋体" w:hint="eastAsia"/>
          <w:szCs w:val="21"/>
        </w:rPr>
        <w:t>交六教</w:t>
      </w:r>
      <w:proofErr w:type="gramEnd"/>
      <w:r>
        <w:rPr>
          <w:rFonts w:ascii="宋体" w:hAnsi="宋体" w:hint="eastAsia"/>
          <w:szCs w:val="21"/>
        </w:rPr>
        <w:t>A412实验室秘书办公室。</w:t>
      </w:r>
    </w:p>
    <w:p w14:paraId="6D274DF7" w14:textId="77777777" w:rsidR="00B97164" w:rsidRDefault="007764F6">
      <w:pPr>
        <w:spacing w:line="320" w:lineRule="exact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2．实验室</w:t>
      </w:r>
      <w:r w:rsidR="00FA1089">
        <w:rPr>
          <w:rFonts w:ascii="宋体" w:hAnsi="宋体" w:hint="eastAsia"/>
          <w:szCs w:val="21"/>
        </w:rPr>
        <w:t>秘书收到此表后，审批公众号预约。申请人实验前到秘书办公室开通</w:t>
      </w:r>
      <w:r w:rsidR="00FA1089">
        <w:rPr>
          <w:rFonts w:ascii="宋体" w:hAnsi="宋体"/>
          <w:szCs w:val="21"/>
        </w:rPr>
        <w:t>指纹</w:t>
      </w:r>
      <w:r>
        <w:rPr>
          <w:rFonts w:ascii="宋体" w:hAnsi="宋体" w:hint="eastAsia"/>
          <w:szCs w:val="21"/>
        </w:rPr>
        <w:t>，实验结束后</w:t>
      </w:r>
      <w:r w:rsidR="00204BB4">
        <w:rPr>
          <w:rFonts w:ascii="宋体" w:hAnsi="宋体" w:hint="eastAsia"/>
          <w:szCs w:val="21"/>
        </w:rPr>
        <w:t>会</w:t>
      </w:r>
      <w:r w:rsidR="00204BB4">
        <w:rPr>
          <w:rFonts w:ascii="宋体" w:hAnsi="宋体"/>
          <w:szCs w:val="21"/>
        </w:rPr>
        <w:t>删除</w:t>
      </w:r>
      <w:r w:rsidR="00FA1089">
        <w:rPr>
          <w:rFonts w:ascii="宋体" w:hAnsi="宋体"/>
          <w:szCs w:val="21"/>
        </w:rPr>
        <w:t>指纹</w:t>
      </w:r>
      <w:r>
        <w:rPr>
          <w:rFonts w:ascii="宋体" w:hAnsi="宋体" w:hint="eastAsia"/>
          <w:szCs w:val="21"/>
        </w:rPr>
        <w:t>。</w:t>
      </w:r>
    </w:p>
    <w:p w14:paraId="17E6F9F0" w14:textId="77777777" w:rsidR="00B97164" w:rsidRDefault="007764F6">
      <w:pPr>
        <w:spacing w:line="320" w:lineRule="exact"/>
        <w:rPr>
          <w:rFonts w:ascii="宋体" w:hAnsi="宋体"/>
        </w:rPr>
      </w:pPr>
      <w:r>
        <w:rPr>
          <w:rFonts w:ascii="宋体" w:hAnsi="宋体" w:hint="eastAsia"/>
          <w:szCs w:val="21"/>
        </w:rPr>
        <w:t>3．</w:t>
      </w:r>
      <w:r>
        <w:rPr>
          <w:rFonts w:ascii="宋体" w:hAnsi="宋体" w:hint="eastAsia"/>
        </w:rPr>
        <w:t>实验室开放时间为：</w:t>
      </w:r>
      <w:r w:rsidR="00FA1089">
        <w:rPr>
          <w:rFonts w:ascii="宋体" w:hAnsi="宋体" w:hint="eastAsia"/>
        </w:rPr>
        <w:t>08:30</w:t>
      </w:r>
      <w:r w:rsidR="001A3E13">
        <w:rPr>
          <w:rFonts w:ascii="宋体" w:hAnsi="宋体" w:hint="eastAsia"/>
        </w:rPr>
        <w:t>-22</w:t>
      </w:r>
      <w:r w:rsidR="00FA1089">
        <w:rPr>
          <w:rFonts w:ascii="宋体" w:hAnsi="宋体" w:hint="eastAsia"/>
        </w:rPr>
        <w:t>:</w:t>
      </w:r>
      <w:r w:rsidR="001A3E13">
        <w:rPr>
          <w:rFonts w:ascii="宋体" w:hAnsi="宋体" w:hint="eastAsia"/>
        </w:rPr>
        <w:t>3</w:t>
      </w:r>
      <w:r>
        <w:rPr>
          <w:rFonts w:ascii="宋体" w:hAnsi="宋体" w:hint="eastAsia"/>
        </w:rPr>
        <w:t>0。</w:t>
      </w:r>
      <w:r>
        <w:rPr>
          <w:rFonts w:ascii="宋体" w:hAnsi="宋体" w:hint="eastAsia"/>
          <w:szCs w:val="21"/>
        </w:rPr>
        <w:t>申请者在实验结束后必须留时间打扫实验室卫生、规整实验室和实验设备。</w:t>
      </w:r>
      <w:r>
        <w:rPr>
          <w:rFonts w:ascii="宋体" w:hAnsi="宋体" w:hint="eastAsia"/>
        </w:rPr>
        <w:t>如发现未对实验室进行打扫和规整的，申请人将</w:t>
      </w:r>
      <w:r>
        <w:rPr>
          <w:rFonts w:ascii="宋体" w:hAnsi="宋体" w:hint="eastAsia"/>
          <w:szCs w:val="21"/>
        </w:rPr>
        <w:t>列入黑名单，不再对其开放任何实验室。</w:t>
      </w:r>
    </w:p>
    <w:p w14:paraId="130F33BF" w14:textId="77777777" w:rsidR="00B97164" w:rsidRDefault="007764F6">
      <w:pPr>
        <w:spacing w:line="320" w:lineRule="exact"/>
      </w:pPr>
      <w:r>
        <w:rPr>
          <w:rFonts w:hint="eastAsia"/>
        </w:rPr>
        <w:t xml:space="preserve">4. </w:t>
      </w:r>
      <w:r>
        <w:rPr>
          <w:rFonts w:hint="eastAsia"/>
        </w:rPr>
        <w:t>实验负责人可为学生，项目负责人为教师。</w:t>
      </w:r>
    </w:p>
    <w:sectPr w:rsidR="00B97164" w:rsidSect="001A3E13">
      <w:headerReference w:type="default" r:id="rId7"/>
      <w:footerReference w:type="default" r:id="rId8"/>
      <w:pgSz w:w="11906" w:h="16838"/>
      <w:pgMar w:top="777" w:right="1133" w:bottom="1089" w:left="1622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3E755" w14:textId="77777777" w:rsidR="003C2192" w:rsidRDefault="003C2192">
      <w:r>
        <w:separator/>
      </w:r>
    </w:p>
  </w:endnote>
  <w:endnote w:type="continuationSeparator" w:id="0">
    <w:p w14:paraId="6A66FAEF" w14:textId="77777777" w:rsidR="003C2192" w:rsidRDefault="003C21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E0BD5" w14:textId="77777777" w:rsidR="00B97164" w:rsidRDefault="007764F6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C5DA15D" wp14:editId="1F04377E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FD193EB" w14:textId="77777777" w:rsidR="00B97164" w:rsidRDefault="007764F6">
                          <w:pPr>
                            <w:pStyle w:val="a4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 w:rsidR="00DF2EF8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none"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5DA15D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0;margin-top:0;width:2in;height:2in;z-index:25165824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" filled="f" stroked="f">
              <v:textbox style="mso-fit-shape-to-text:t" inset="0,0,0,0">
                <w:txbxContent>
                  <w:p w14:paraId="7FD193EB" w14:textId="77777777" w:rsidR="00B97164" w:rsidRDefault="007764F6">
                    <w:pPr>
                      <w:pStyle w:val="a4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 w:rsidR="00DF2EF8">
                      <w:rPr>
                        <w:noProof/>
                      </w:rPr>
                      <w:t>1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A4B70" w14:textId="77777777" w:rsidR="003C2192" w:rsidRDefault="003C2192">
      <w:r>
        <w:separator/>
      </w:r>
    </w:p>
  </w:footnote>
  <w:footnote w:type="continuationSeparator" w:id="0">
    <w:p w14:paraId="1754EAD3" w14:textId="77777777" w:rsidR="003C2192" w:rsidRDefault="003C21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E6A7F" w14:textId="77777777" w:rsidR="00B97164" w:rsidRDefault="00B97164">
    <w:pPr>
      <w:pStyle w:val="a5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jMzMjcyMjQ0NjBQ0lEKTi0uzszPAykwrAUA2PDrlSwAAAA="/>
  </w:docVars>
  <w:rsids>
    <w:rsidRoot w:val="005C5032"/>
    <w:rsid w:val="000178FC"/>
    <w:rsid w:val="00032B78"/>
    <w:rsid w:val="0005628E"/>
    <w:rsid w:val="00065650"/>
    <w:rsid w:val="000975F6"/>
    <w:rsid w:val="000B2297"/>
    <w:rsid w:val="000D36C5"/>
    <w:rsid w:val="000E6592"/>
    <w:rsid w:val="00110B09"/>
    <w:rsid w:val="00147E11"/>
    <w:rsid w:val="00153882"/>
    <w:rsid w:val="001A3E13"/>
    <w:rsid w:val="001D6D57"/>
    <w:rsid w:val="00201F5D"/>
    <w:rsid w:val="00204BB4"/>
    <w:rsid w:val="002652CE"/>
    <w:rsid w:val="00280611"/>
    <w:rsid w:val="002A12F4"/>
    <w:rsid w:val="002A763D"/>
    <w:rsid w:val="002B7C58"/>
    <w:rsid w:val="002F482F"/>
    <w:rsid w:val="00321AF1"/>
    <w:rsid w:val="00325F14"/>
    <w:rsid w:val="0034077B"/>
    <w:rsid w:val="00361BEC"/>
    <w:rsid w:val="003826FF"/>
    <w:rsid w:val="003A3742"/>
    <w:rsid w:val="003C171B"/>
    <w:rsid w:val="003C2192"/>
    <w:rsid w:val="00402D8C"/>
    <w:rsid w:val="004539C6"/>
    <w:rsid w:val="004577A3"/>
    <w:rsid w:val="004905B4"/>
    <w:rsid w:val="00551DB5"/>
    <w:rsid w:val="005732DE"/>
    <w:rsid w:val="00575848"/>
    <w:rsid w:val="005A25AC"/>
    <w:rsid w:val="005B4D7A"/>
    <w:rsid w:val="005C5032"/>
    <w:rsid w:val="005C78B6"/>
    <w:rsid w:val="006308C3"/>
    <w:rsid w:val="00691701"/>
    <w:rsid w:val="006B025E"/>
    <w:rsid w:val="007436D2"/>
    <w:rsid w:val="007764F6"/>
    <w:rsid w:val="007916BF"/>
    <w:rsid w:val="007931C4"/>
    <w:rsid w:val="00796D01"/>
    <w:rsid w:val="007B658E"/>
    <w:rsid w:val="007D3A91"/>
    <w:rsid w:val="007D526C"/>
    <w:rsid w:val="007E11C4"/>
    <w:rsid w:val="007E67A5"/>
    <w:rsid w:val="007F12C1"/>
    <w:rsid w:val="007F50D4"/>
    <w:rsid w:val="00806E31"/>
    <w:rsid w:val="00814F95"/>
    <w:rsid w:val="00831A50"/>
    <w:rsid w:val="00845C77"/>
    <w:rsid w:val="00855C5F"/>
    <w:rsid w:val="00867505"/>
    <w:rsid w:val="008A0CF5"/>
    <w:rsid w:val="008B2E84"/>
    <w:rsid w:val="008B548D"/>
    <w:rsid w:val="008B6F92"/>
    <w:rsid w:val="008D0AA7"/>
    <w:rsid w:val="008D28DC"/>
    <w:rsid w:val="008D2C85"/>
    <w:rsid w:val="008D517D"/>
    <w:rsid w:val="008E645C"/>
    <w:rsid w:val="008F1E8A"/>
    <w:rsid w:val="008F2361"/>
    <w:rsid w:val="009248D8"/>
    <w:rsid w:val="009577BA"/>
    <w:rsid w:val="00960ED2"/>
    <w:rsid w:val="009826C4"/>
    <w:rsid w:val="009856EC"/>
    <w:rsid w:val="0098687E"/>
    <w:rsid w:val="00991331"/>
    <w:rsid w:val="009B07EE"/>
    <w:rsid w:val="009C7F7D"/>
    <w:rsid w:val="009D5AE5"/>
    <w:rsid w:val="00A024A7"/>
    <w:rsid w:val="00A16C14"/>
    <w:rsid w:val="00A44F3F"/>
    <w:rsid w:val="00A47F54"/>
    <w:rsid w:val="00A62777"/>
    <w:rsid w:val="00A67261"/>
    <w:rsid w:val="00A97CA9"/>
    <w:rsid w:val="00AB238E"/>
    <w:rsid w:val="00AB65DD"/>
    <w:rsid w:val="00AD5E82"/>
    <w:rsid w:val="00AE0A86"/>
    <w:rsid w:val="00AE6504"/>
    <w:rsid w:val="00AF65CD"/>
    <w:rsid w:val="00B05B1D"/>
    <w:rsid w:val="00B07717"/>
    <w:rsid w:val="00B32818"/>
    <w:rsid w:val="00B56BEF"/>
    <w:rsid w:val="00B80CE9"/>
    <w:rsid w:val="00B850CF"/>
    <w:rsid w:val="00B97164"/>
    <w:rsid w:val="00BD075B"/>
    <w:rsid w:val="00BD2EAC"/>
    <w:rsid w:val="00BE1F13"/>
    <w:rsid w:val="00C03583"/>
    <w:rsid w:val="00C32D75"/>
    <w:rsid w:val="00C67A19"/>
    <w:rsid w:val="00D16FEB"/>
    <w:rsid w:val="00D36534"/>
    <w:rsid w:val="00D609E4"/>
    <w:rsid w:val="00DA71A0"/>
    <w:rsid w:val="00DC6DFE"/>
    <w:rsid w:val="00DD24AA"/>
    <w:rsid w:val="00DF2EF8"/>
    <w:rsid w:val="00E1367D"/>
    <w:rsid w:val="00EA223A"/>
    <w:rsid w:val="00EB0DB7"/>
    <w:rsid w:val="00EC5F7E"/>
    <w:rsid w:val="00F11D77"/>
    <w:rsid w:val="00F21CBB"/>
    <w:rsid w:val="00F30CC1"/>
    <w:rsid w:val="00F602D6"/>
    <w:rsid w:val="00F96D40"/>
    <w:rsid w:val="00FA1089"/>
    <w:rsid w:val="00FB3C1F"/>
    <w:rsid w:val="00FB55CE"/>
    <w:rsid w:val="00FB72DB"/>
    <w:rsid w:val="00FE4751"/>
    <w:rsid w:val="01772AE7"/>
    <w:rsid w:val="63CB3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475EC"/>
  <w15:docId w15:val="{37DEA55B-34BF-428E-9CAE-23A744DDE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qFormat/>
    <w:rPr>
      <w:sz w:val="18"/>
      <w:szCs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9</Words>
  <Characters>509</Characters>
  <Application>Microsoft Office Word</Application>
  <DocSecurity>0</DocSecurity>
  <Lines>4</Lines>
  <Paragraphs>1</Paragraphs>
  <ScaleCrop>false</ScaleCrop>
  <Company>SCNU</Company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室使用申请记录表</dc:title>
  <dc:creator>JOYING</dc:creator>
  <cp:lastModifiedBy>jx Lin</cp:lastModifiedBy>
  <cp:revision>12</cp:revision>
  <cp:lastPrinted>2015-03-06T08:41:00Z</cp:lastPrinted>
  <dcterms:created xsi:type="dcterms:W3CDTF">2019-09-01T15:06:00Z</dcterms:created>
  <dcterms:modified xsi:type="dcterms:W3CDTF">2026-03-09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